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Introduction: 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he name of the main character present? 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Pr="0009695B" w:rsidRDefault="0009695B" w:rsidP="0009695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he name of the movie stated and </w:t>
      </w:r>
      <w:r w:rsidRPr="0009695B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talicized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underlined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Pr="0009695B" w:rsidRDefault="0009695B" w:rsidP="0009695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Is the name of the director of the movie stated?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es the thesis come at the </w:t>
      </w:r>
      <w:r w:rsidRPr="0009695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end </w:t>
      </w:r>
      <w:r w:rsidRPr="0009695B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of the introduction?</w:t>
      </w:r>
      <w:r w:rsidRPr="0009695B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Does the thesis follow this format</w:t>
      </w: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?:</w:t>
      </w:r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(Character’s name) is/is not a true hero according to Joseph Campbell’s theory because s/he completes/does not complete all eight steps of the hero’s journey.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ody Paragraph format: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Each body paragraph should follow this format. Review it, and if a part is missing in any of the body paragraphs, indicate so in your review.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pStyle w:val="ListParagraph"/>
        <w:numPr>
          <w:ilvl w:val="0"/>
          <w:numId w:val="3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(</w:t>
      </w:r>
      <w:proofErr w:type="spellStart"/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opic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S(</w:t>
      </w:r>
      <w:proofErr w:type="spell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entence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: What is the step of the HJ you’re talking about?</w:t>
      </w:r>
    </w:p>
    <w:p w:rsidR="0009695B" w:rsidRPr="0009695B" w:rsidRDefault="0009695B" w:rsidP="0009695B">
      <w:pPr>
        <w:pStyle w:val="ListParagraph"/>
        <w:numPr>
          <w:ilvl w:val="0"/>
          <w:numId w:val="3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I(</w:t>
      </w:r>
      <w:proofErr w:type="spellStart"/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troduce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: Who, where, and when is the even you’re going to talk about happening in the movie?</w:t>
      </w:r>
    </w:p>
    <w:p w:rsidR="0009695B" w:rsidRPr="0009695B" w:rsidRDefault="0009695B" w:rsidP="0009695B">
      <w:pPr>
        <w:pStyle w:val="ListParagraph"/>
        <w:numPr>
          <w:ilvl w:val="0"/>
          <w:numId w:val="3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(</w:t>
      </w:r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opy) and C(</w:t>
      </w:r>
      <w:proofErr w:type="spell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ite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: You won’t have a quote, but you will have details of an even that happens in your film. This is your evidence!</w:t>
      </w:r>
    </w:p>
    <w:p w:rsidR="0009695B" w:rsidRPr="0009695B" w:rsidRDefault="0009695B" w:rsidP="0009695B">
      <w:pPr>
        <w:pStyle w:val="ListParagraph"/>
        <w:numPr>
          <w:ilvl w:val="0"/>
          <w:numId w:val="3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E(</w:t>
      </w:r>
      <w:proofErr w:type="spellStart"/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xplain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 and E(</w:t>
      </w:r>
      <w:proofErr w:type="spell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laborate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: How does your event fit the HJ step? Why?</w:t>
      </w:r>
    </w:p>
    <w:p w:rsidR="0009695B" w:rsidRPr="0009695B" w:rsidRDefault="0009695B" w:rsidP="0009695B">
      <w:pPr>
        <w:pStyle w:val="ListParagraph"/>
        <w:numPr>
          <w:ilvl w:val="0"/>
          <w:numId w:val="3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(</w:t>
      </w:r>
      <w:proofErr w:type="spellStart"/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oncluding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S(</w:t>
      </w:r>
      <w:proofErr w:type="spell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entence</w:t>
      </w:r>
      <w:proofErr w:type="spell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)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: Tie back to your thesis and transition to the next step.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ody Paragraph 1</w:t>
      </w:r>
      <w:r w:rsidRPr="0009695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I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C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EE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/ 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ody Paragraph 2</w:t>
      </w:r>
      <w:r w:rsidRPr="0009695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I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C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EE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/ 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ody Paragraph 3</w:t>
      </w:r>
      <w:r w:rsidRPr="0009695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I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C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    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EE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 / No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C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 Yes/ 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Conclusion: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he thesis restated (NOT exactly the same, but rephrased): 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09695B" w:rsidRPr="0009695B" w:rsidRDefault="0009695B" w:rsidP="00096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Are the steps of the HJ that were talked about in the essay, reviewed</w:t>
      </w: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?:</w:t>
      </w:r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p w:rsidR="008C1AF6" w:rsidRDefault="0009695B" w:rsidP="0009695B"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Is it explained what we can learn from this character’s HJ</w:t>
      </w:r>
      <w:proofErr w:type="gramStart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>?:</w:t>
      </w:r>
      <w:proofErr w:type="gramEnd"/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es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/</w:t>
      </w:r>
      <w:r w:rsidRPr="0009695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>No</w:t>
      </w:r>
    </w:p>
    <w:sectPr w:rsidR="008C1AF6" w:rsidSect="0009695B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695B" w:rsidRDefault="0009695B" w:rsidP="0009695B">
      <w:pPr>
        <w:spacing w:after="0" w:line="240" w:lineRule="auto"/>
      </w:pPr>
      <w:r>
        <w:separator/>
      </w:r>
    </w:p>
  </w:endnote>
  <w:endnote w:type="continuationSeparator" w:id="0">
    <w:p w:rsidR="0009695B" w:rsidRDefault="0009695B" w:rsidP="00096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695B" w:rsidRDefault="0009695B" w:rsidP="0009695B">
      <w:pPr>
        <w:spacing w:after="0" w:line="240" w:lineRule="auto"/>
      </w:pPr>
      <w:r>
        <w:separator/>
      </w:r>
    </w:p>
  </w:footnote>
  <w:footnote w:type="continuationSeparator" w:id="0">
    <w:p w:rsidR="0009695B" w:rsidRDefault="0009695B" w:rsidP="000969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695B" w:rsidRPr="00A205EE" w:rsidRDefault="0009695B" w:rsidP="0009695B">
    <w:pPr>
      <w:pStyle w:val="NormalWeb"/>
      <w:spacing w:before="0" w:beforeAutospacing="0" w:after="0" w:afterAutospacing="0"/>
      <w:jc w:val="center"/>
      <w:rPr>
        <w:rFonts w:ascii="Arial" w:hAnsi="Arial" w:cs="Arial"/>
        <w:b/>
        <w:bCs/>
        <w:sz w:val="48"/>
        <w:szCs w:val="48"/>
      </w:rPr>
    </w:pPr>
    <w:r w:rsidRPr="00A205EE">
      <w:rPr>
        <w:rFonts w:ascii="Arial" w:hAnsi="Arial" w:cs="Arial"/>
        <w:b/>
        <w:bCs/>
        <w:sz w:val="48"/>
        <w:szCs w:val="48"/>
      </w:rPr>
      <w:t>Hero’s Journey Essay Peer Review</w:t>
    </w:r>
  </w:p>
  <w:p w:rsidR="0009695B" w:rsidRPr="00A205EE" w:rsidRDefault="0009695B" w:rsidP="0009695B">
    <w:pPr>
      <w:pStyle w:val="NormalWeb"/>
      <w:spacing w:before="0" w:beforeAutospacing="0" w:after="0" w:afterAutospacing="0"/>
      <w:jc w:val="center"/>
      <w:rPr>
        <w:rFonts w:ascii="Arial" w:hAnsi="Arial" w:cs="Arial"/>
        <w:b/>
        <w:bCs/>
        <w:sz w:val="16"/>
        <w:szCs w:val="16"/>
      </w:rPr>
    </w:pPr>
  </w:p>
  <w:p w:rsidR="0009695B" w:rsidRPr="00A205EE" w:rsidRDefault="0009695B" w:rsidP="0009695B">
    <w:pPr>
      <w:pStyle w:val="NormalWeb"/>
      <w:spacing w:before="0" w:beforeAutospacing="0" w:after="0" w:afterAutospacing="0"/>
      <w:rPr>
        <w:sz w:val="28"/>
        <w:szCs w:val="28"/>
      </w:rPr>
    </w:pPr>
    <w:r w:rsidRPr="00A205EE">
      <w:rPr>
        <w:rFonts w:ascii="Arial" w:hAnsi="Arial" w:cs="Arial"/>
        <w:bCs/>
        <w:sz w:val="28"/>
        <w:szCs w:val="28"/>
      </w:rPr>
      <w:t>Your Name: ________________</w:t>
    </w:r>
    <w:r w:rsidRPr="00A205EE">
      <w:rPr>
        <w:rFonts w:ascii="Arial" w:hAnsi="Arial" w:cs="Arial"/>
        <w:bCs/>
        <w:sz w:val="28"/>
        <w:szCs w:val="28"/>
      </w:rPr>
      <w:tab/>
    </w:r>
    <w:r w:rsidRPr="00A205EE">
      <w:rPr>
        <w:rFonts w:ascii="Arial" w:hAnsi="Arial" w:cs="Arial"/>
        <w:bCs/>
        <w:sz w:val="28"/>
        <w:szCs w:val="28"/>
      </w:rPr>
      <w:tab/>
      <w:t>Author’s Name: ________________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2A7E8D"/>
    <w:multiLevelType w:val="multilevel"/>
    <w:tmpl w:val="67CC7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65814B4"/>
    <w:multiLevelType w:val="multilevel"/>
    <w:tmpl w:val="E8E6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8117686"/>
    <w:multiLevelType w:val="hybridMultilevel"/>
    <w:tmpl w:val="7AF20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1">
      <w:lvl w:ilvl="1">
        <w:numFmt w:val="lowerLetter"/>
        <w:lvlText w:val="%2."/>
        <w:lvlJc w:val="left"/>
      </w:lvl>
    </w:lvlOverride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0MDMzMTAzNDUwMzBR0lEKTi0uzszPAykwrAUAsE7zniwAAAA="/>
  </w:docVars>
  <w:rsids>
    <w:rsidRoot w:val="0009695B"/>
    <w:rsid w:val="0009695B"/>
    <w:rsid w:val="0011476A"/>
    <w:rsid w:val="004B67A8"/>
    <w:rsid w:val="00523D0C"/>
    <w:rsid w:val="007436BC"/>
    <w:rsid w:val="00A205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3D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969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09695B"/>
  </w:style>
  <w:style w:type="paragraph" w:styleId="ListParagraph">
    <w:name w:val="List Paragraph"/>
    <w:basedOn w:val="Normal"/>
    <w:uiPriority w:val="34"/>
    <w:qFormat/>
    <w:rsid w:val="000969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6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695B"/>
  </w:style>
  <w:style w:type="paragraph" w:styleId="Footer">
    <w:name w:val="footer"/>
    <w:basedOn w:val="Normal"/>
    <w:link w:val="FooterChar"/>
    <w:uiPriority w:val="99"/>
    <w:semiHidden/>
    <w:unhideWhenUsed/>
    <w:rsid w:val="00096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695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75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2</cp:revision>
  <cp:lastPrinted>2017-01-29T18:06:00Z</cp:lastPrinted>
  <dcterms:created xsi:type="dcterms:W3CDTF">2017-01-29T18:04:00Z</dcterms:created>
  <dcterms:modified xsi:type="dcterms:W3CDTF">2017-02-02T15:22:00Z</dcterms:modified>
</cp:coreProperties>
</file>